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szCs w:val="24"/>
          <w:lang w:val="ro-RO"/>
        </w:rPr>
      </w:pPr>
      <w:r>
        <w:rPr>
          <w:szCs w:val="24"/>
          <w:lang w:val="ro-RO"/>
        </w:rPr>
        <w:t>Abstract Ro</w:t>
      </w:r>
    </w:p>
    <w:p>
      <w:pPr>
        <w:rPr>
          <w:rFonts w:hint="default"/>
          <w:lang w:val="en"/>
        </w:rPr>
      </w:pPr>
      <w:r>
        <w:rPr>
          <w:rStyle w:val="23"/>
          <w:rFonts w:hint="default"/>
          <w:lang w:val="en"/>
        </w:rPr>
        <w:t xml:space="preserve">Titlu: </w:t>
      </w:r>
      <w:r>
        <w:rPr>
          <w:rFonts w:hint="default"/>
          <w:szCs w:val="24"/>
          <w:lang w:val="en"/>
        </w:rPr>
        <w:t>Comparație între hepatitele E și A într-un spital universital din nord-vestul României. Hepatita acută E – o boală ușoară?</w:t>
      </w:r>
    </w:p>
    <w:p>
      <w:pPr>
        <w:rPr>
          <w:szCs w:val="24"/>
          <w:lang w:val="ro-RO"/>
        </w:rPr>
      </w:pPr>
    </w:p>
    <w:p>
      <w:pPr>
        <w:rPr>
          <w:szCs w:val="24"/>
          <w:lang w:val="ro-RO"/>
        </w:rPr>
      </w:pPr>
      <w:r>
        <w:rPr>
          <w:rStyle w:val="23"/>
          <w:lang w:val="ro-RO"/>
        </w:rPr>
        <w:t xml:space="preserve">Introducere și obiective: </w:t>
      </w:r>
      <w:r>
        <w:rPr>
          <w:szCs w:val="24"/>
          <w:lang w:val="ro-RO"/>
        </w:rPr>
        <w:t>Incidența hepatitei E autohtone a crescut în ultimii ani în toată Europa. Există puține date despre hepatita E în România. Scopul cercetării noastre a fost să descrie și să compare hepatita E și hepatita A la pacienții adulți.</w:t>
      </w:r>
    </w:p>
    <w:p>
      <w:pPr>
        <w:rPr>
          <w:szCs w:val="24"/>
          <w:lang w:val="ro-RO"/>
        </w:rPr>
      </w:pPr>
      <w:r>
        <w:rPr>
          <w:rStyle w:val="23"/>
          <w:lang w:val="ro-RO"/>
        </w:rPr>
        <w:t xml:space="preserve">Metode: </w:t>
      </w:r>
      <w:r>
        <w:rPr>
          <w:szCs w:val="24"/>
          <w:lang w:val="ro-RO"/>
        </w:rPr>
        <w:t>Am inclus toți pacienții adulți cu hepatită E (48) și hepatită A (152) internați consecutiv în Spitalul Clinic de Boli Infecțioase, Cluj-Napoca, România, în perioada ianuarie 2017 - august 2019.</w:t>
      </w:r>
    </w:p>
    <w:p>
      <w:pPr>
        <w:rPr>
          <w:szCs w:val="24"/>
          <w:lang w:val="ro-RO"/>
        </w:rPr>
      </w:pPr>
      <w:r>
        <w:rPr>
          <w:rStyle w:val="23"/>
          <w:lang w:val="ro-RO"/>
        </w:rPr>
        <w:t xml:space="preserve">Rezultate: </w:t>
      </w:r>
      <w:r>
        <w:rPr>
          <w:szCs w:val="24"/>
          <w:lang w:val="ro-RO"/>
        </w:rPr>
        <w:t>Incidența hepatitei E a crescut în 2018-2019 față de 2017. Vârsta medie la pacienții cu hepatită E a fost de 50.6 ani vs. 39.1 ani la pacienții cu hepatită A, iar două treimi dintre pacienții din ambele grupuri au fost bărbați. În comparație cu hepatita A, pacienții cu hepatită E au prezentat un curs mai ușor de boală cu AST și ALT, bilirubină, indice de protrombină și INR semnificativ mai puțin modificate. Am constatat o prevalență mai mare a comorbidităților la pacienții cu hepatită E ajustând în funcție de vârstă și sex. Au fost găsite forme severe la 5 (3,3%) pacienți cu hepatită A, comparativ cu 12 (25%)</w:t>
      </w:r>
      <w:bookmarkStart w:id="0" w:name="_GoBack"/>
      <w:bookmarkEnd w:id="0"/>
      <w:r>
        <w:rPr>
          <w:szCs w:val="24"/>
          <w:lang w:val="ro-RO"/>
        </w:rPr>
        <w:t xml:space="preserve"> pacienți cu hepatită E, dintre care 3 au murit. Au fost găsite hepatopatii cronice și imunosupresie la 6 și respectiv 5 pacienți.</w:t>
      </w:r>
    </w:p>
    <w:p>
      <w:pPr>
        <w:rPr>
          <w:szCs w:val="24"/>
          <w:lang w:val="ro-RO"/>
        </w:rPr>
      </w:pPr>
      <w:r>
        <w:rPr>
          <w:rStyle w:val="23"/>
          <w:lang w:val="ro-RO"/>
        </w:rPr>
        <w:t xml:space="preserve">Concluzii: </w:t>
      </w:r>
      <w:r>
        <w:rPr>
          <w:szCs w:val="24"/>
          <w:lang w:val="ro-RO"/>
        </w:rPr>
        <w:t>Studiul nostru arată că incidența hepatitei E este în creștere, fiind de obicei auto-limitată și mai ușoară în comparație cu hepatita A. Tratamentul cu ribavirină pare a fi benefic la pacienții cu afecțiuni preexistente.</w:t>
      </w:r>
    </w:p>
    <w:p>
      <w:pPr>
        <w:rPr>
          <w:szCs w:val="24"/>
        </w:rPr>
      </w:pPr>
    </w:p>
    <w:p>
      <w:pPr>
        <w:pStyle w:val="2"/>
        <w:rPr>
          <w:szCs w:val="24"/>
          <w:lang w:val="en"/>
        </w:rPr>
      </w:pPr>
      <w:r>
        <w:rPr>
          <w:szCs w:val="24"/>
        </w:rPr>
        <w:t>Abstract</w:t>
      </w:r>
      <w:r>
        <w:rPr>
          <w:szCs w:val="24"/>
          <w:lang w:val="en"/>
        </w:rPr>
        <w:t xml:space="preserve"> En</w:t>
      </w:r>
    </w:p>
    <w:p>
      <w:pPr>
        <w:rPr>
          <w:rFonts w:hint="default"/>
          <w:szCs w:val="24"/>
          <w:lang w:val="en"/>
        </w:rPr>
      </w:pPr>
      <w:r>
        <w:rPr>
          <w:rStyle w:val="23"/>
          <w:rFonts w:hint="default"/>
          <w:lang w:val="en"/>
        </w:rPr>
        <w:t xml:space="preserve">Title: </w:t>
      </w:r>
      <w:r>
        <w:rPr>
          <w:rFonts w:hint="default"/>
          <w:szCs w:val="24"/>
          <w:lang w:val="en"/>
        </w:rPr>
        <w:t>A comparison of hepatitis E and A in a teaching hospital in Northwestern Romania.</w:t>
      </w:r>
    </w:p>
    <w:p>
      <w:pPr>
        <w:rPr>
          <w:rFonts w:hint="default"/>
          <w:lang w:val="en"/>
        </w:rPr>
      </w:pPr>
      <w:r>
        <w:rPr>
          <w:rFonts w:hint="default"/>
          <w:szCs w:val="24"/>
          <w:lang w:val="en"/>
        </w:rPr>
        <w:t>Acute hepatitis E – a mild disease?</w:t>
      </w:r>
    </w:p>
    <w:p>
      <w:pPr>
        <w:rPr>
          <w:szCs w:val="24"/>
        </w:rPr>
      </w:pPr>
    </w:p>
    <w:p>
      <w:pPr>
        <w:rPr>
          <w:szCs w:val="24"/>
        </w:rPr>
      </w:pPr>
      <w:r>
        <w:rPr>
          <w:rStyle w:val="23"/>
          <w:szCs w:val="24"/>
        </w:rPr>
        <w:t>Background &amp; Aims:</w:t>
      </w:r>
      <w:r>
        <w:rPr>
          <w:szCs w:val="24"/>
        </w:rPr>
        <w:t xml:space="preserve"> The incidence of locally acquired hepatitis E increased in recent years across Europe. There are only a few data on hepatitis E in Romania. The purpose of our research was to describe and compare hepatitis E and hepatitis A in adult patients. </w:t>
      </w:r>
    </w:p>
    <w:p>
      <w:pPr>
        <w:rPr>
          <w:szCs w:val="24"/>
        </w:rPr>
      </w:pPr>
      <w:r>
        <w:rPr>
          <w:rStyle w:val="23"/>
          <w:szCs w:val="24"/>
        </w:rPr>
        <w:t>Methods:</w:t>
      </w:r>
      <w:r>
        <w:rPr>
          <w:szCs w:val="24"/>
        </w:rPr>
        <w:t xml:space="preserve"> We included all consecutive adult patients with hepatitis E (48) and hepatitis A (152) admitted in the Teaching Hospital of Infectious Diseases, Cluj-Napoca, Romania between January 2017 and August 2019.</w:t>
      </w:r>
    </w:p>
    <w:p>
      <w:pPr>
        <w:rPr>
          <w:szCs w:val="24"/>
        </w:rPr>
      </w:pPr>
      <w:r>
        <w:rPr>
          <w:rStyle w:val="23"/>
          <w:szCs w:val="24"/>
        </w:rPr>
        <w:t>Results:</w:t>
      </w:r>
      <w:r>
        <w:rPr>
          <w:szCs w:val="24"/>
        </w:rPr>
        <w:t xml:space="preserve"> Hepatitis E incidence increased in 2018-2019 compared to 2017. The average age in hepatitis E patients was 50.6 versus 39.1 years in hepatitis A and two thirds of the patients in both groups were men. Compared to hepatitis A, patients with hepatitis E presented a milder course of disease with significantly less modified AST and ALT, bilirubin, prothrombin index and INR levels. We found a higher prevalence of comorbidities in hepatitis E patients adjusted for age &amp; gender. Severe forms were found in 5 (3.3%) hepatitis A patients compared to 12 (25%) of hepatitis E patients, of which 3 died. Acute-on-chronic hepatitis E and immunosuppression were found in 6 and 5 patients, respectively.</w:t>
      </w:r>
    </w:p>
    <w:p>
      <w:pPr>
        <w:rPr>
          <w:strike/>
          <w:szCs w:val="24"/>
        </w:rPr>
      </w:pPr>
      <w:r>
        <w:rPr>
          <w:rStyle w:val="23"/>
          <w:szCs w:val="24"/>
        </w:rPr>
        <w:t xml:space="preserve">Conclusions: </w:t>
      </w:r>
      <w:r>
        <w:rPr>
          <w:szCs w:val="24"/>
        </w:rPr>
        <w:t>Our study shows that hepatitis E incidence is increasing, being usually self-limited and milder compared to hepatitis A. Ribavirin treatment seems to be beneficial in patients with preexisting conditions.</w:t>
      </w:r>
    </w:p>
    <w:p>
      <w:pPr>
        <w:rPr>
          <w:szCs w:val="24"/>
        </w:rPr>
      </w:pPr>
    </w:p>
    <w:sectPr>
      <w:endnotePr>
        <w:numFmt w:val="decimal"/>
      </w:endnotePr>
      <w:pgSz w:w="11906" w:h="16838"/>
      <w:pgMar w:top="1440" w:right="1440" w:bottom="1440" w:left="1440" w:header="720" w:footer="720" w:gutter="0"/>
      <w:cols w:space="284" w:num="1"/>
      <w:docGrid w:linePitch="360" w:charSpace="0"/>
    </w:sectPr>
  </w:body>
</w:document>
</file>

<file path=word/customizations.xml><?xml version="1.0" encoding="utf-8"?>
<wne:tcg xmlns:r="http://schemas.openxmlformats.org/officeDocument/2006/relationships" xmlns:wne="http://schemas.microsoft.com/office/word/2006/wordml">
  <wne:keymaps>
    <wne:keymap wne:kcmPrimary="0331">
      <wne:acd wne:acdName="acd0"/>
    </wne:keymap>
    <wne:keymap wne:kcmPrimary="0332">
      <wne:acd wne:acdName="acd1"/>
    </wne:keymap>
    <wne:keymap wne:kcmPrimary="0333">
      <wne:acd wne:acdName="acd2"/>
    </wne:keymap>
    <wne:keymap wne:kcmPrimary="0334">
      <wne:acd wne:acdName="acd3"/>
    </wne:keymap>
    <wne:keymap wne:kcmPrimary="03DE">
      <wne:acd wne:acdName="acd4"/>
    </wne:keymap>
  </wne:keymap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AA" wne:acdName="acd4"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微软雅黑"/>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SimHei">
    <w:altName w:val="微软雅黑"/>
    <w:panose1 w:val="02010600030101010101"/>
    <w:charset w:val="86"/>
    <w:family w:val="modern"/>
    <w:pitch w:val="default"/>
    <w:sig w:usb0="00000000" w:usb1="00000000" w:usb2="00000016" w:usb3="00000000" w:csb0="00040001" w:csb1="00000000"/>
  </w:font>
  <w:font w:name="SimSun">
    <w:panose1 w:val="02010600030101010101"/>
    <w:charset w:val="86"/>
    <w:family w:val="auto"/>
    <w:pitch w:val="default"/>
    <w:sig w:usb0="00000003" w:usb1="288F0000" w:usb2="00000006" w:usb3="00000000" w:csb0="00040001" w:csb1="00000000"/>
  </w:font>
  <w:font w:name="Calibri">
    <w:panose1 w:val="020F0502020204030204"/>
    <w:charset w:val="86"/>
    <w:family w:val="auto"/>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420"/>
  <w:hyphenationZone w:val="425"/>
  <w:drawingGridVerticalSpacing w:val="156"/>
  <w:noPunctuationKerning w:val="1"/>
  <w:characterSpacingControl w:val="compressPunctuation"/>
  <w:footnotePr>
    <w:footnote w:id="0"/>
    <w:footnote w:id="1"/>
  </w:footnotePr>
  <w:endnotePr>
    <w:numFmt w:val="decimal"/>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ACJzI2MzMwNLEyUdpeDU4uLM/DyQAuNaAOu5D0IsAAAA"/>
  </w:docVars>
  <w:rsids>
    <w:rsidRoot w:val="77CB9D79"/>
    <w:rsid w:val="00005080"/>
    <w:rsid w:val="00016C7C"/>
    <w:rsid w:val="000219FB"/>
    <w:rsid w:val="0003157D"/>
    <w:rsid w:val="00034566"/>
    <w:rsid w:val="00040C8E"/>
    <w:rsid w:val="00042235"/>
    <w:rsid w:val="0005431C"/>
    <w:rsid w:val="000A3CC1"/>
    <w:rsid w:val="000B2B5A"/>
    <w:rsid w:val="000F2FB2"/>
    <w:rsid w:val="00123F79"/>
    <w:rsid w:val="001265C0"/>
    <w:rsid w:val="00150657"/>
    <w:rsid w:val="00150AED"/>
    <w:rsid w:val="001841CE"/>
    <w:rsid w:val="001A55FA"/>
    <w:rsid w:val="001B1CF6"/>
    <w:rsid w:val="001B242D"/>
    <w:rsid w:val="001B54A6"/>
    <w:rsid w:val="001D34BD"/>
    <w:rsid w:val="001F425C"/>
    <w:rsid w:val="001F6AF3"/>
    <w:rsid w:val="00205760"/>
    <w:rsid w:val="00217F0F"/>
    <w:rsid w:val="00245EB3"/>
    <w:rsid w:val="002701D3"/>
    <w:rsid w:val="00284E7B"/>
    <w:rsid w:val="00292DD6"/>
    <w:rsid w:val="002B6972"/>
    <w:rsid w:val="002D55D9"/>
    <w:rsid w:val="00312C34"/>
    <w:rsid w:val="0033091D"/>
    <w:rsid w:val="00344F89"/>
    <w:rsid w:val="00360E28"/>
    <w:rsid w:val="00394E3E"/>
    <w:rsid w:val="00395D21"/>
    <w:rsid w:val="003C226D"/>
    <w:rsid w:val="003D725E"/>
    <w:rsid w:val="003E1554"/>
    <w:rsid w:val="003F762E"/>
    <w:rsid w:val="00404ED6"/>
    <w:rsid w:val="0045098A"/>
    <w:rsid w:val="004619F5"/>
    <w:rsid w:val="0048342C"/>
    <w:rsid w:val="004B0E7F"/>
    <w:rsid w:val="004E6BA9"/>
    <w:rsid w:val="004F44BB"/>
    <w:rsid w:val="00511C3B"/>
    <w:rsid w:val="00547996"/>
    <w:rsid w:val="00561B51"/>
    <w:rsid w:val="005A6796"/>
    <w:rsid w:val="005C183A"/>
    <w:rsid w:val="00603B32"/>
    <w:rsid w:val="00617296"/>
    <w:rsid w:val="006628BB"/>
    <w:rsid w:val="00671E98"/>
    <w:rsid w:val="00675AA0"/>
    <w:rsid w:val="00690CA8"/>
    <w:rsid w:val="00692A2B"/>
    <w:rsid w:val="00693BE9"/>
    <w:rsid w:val="006A2DE5"/>
    <w:rsid w:val="006B62E3"/>
    <w:rsid w:val="006C4DD8"/>
    <w:rsid w:val="006E7EA8"/>
    <w:rsid w:val="00706BB9"/>
    <w:rsid w:val="007347D5"/>
    <w:rsid w:val="007706B9"/>
    <w:rsid w:val="007828D2"/>
    <w:rsid w:val="00791541"/>
    <w:rsid w:val="007D235C"/>
    <w:rsid w:val="007D2D60"/>
    <w:rsid w:val="007E6C75"/>
    <w:rsid w:val="007F1671"/>
    <w:rsid w:val="007F2575"/>
    <w:rsid w:val="00801463"/>
    <w:rsid w:val="00806161"/>
    <w:rsid w:val="00810FB1"/>
    <w:rsid w:val="0081618F"/>
    <w:rsid w:val="00846EC7"/>
    <w:rsid w:val="008A642C"/>
    <w:rsid w:val="008A6ABA"/>
    <w:rsid w:val="008D1564"/>
    <w:rsid w:val="008D4059"/>
    <w:rsid w:val="00916B36"/>
    <w:rsid w:val="00917A8B"/>
    <w:rsid w:val="00917BCE"/>
    <w:rsid w:val="009262EF"/>
    <w:rsid w:val="00941CE1"/>
    <w:rsid w:val="00941E7A"/>
    <w:rsid w:val="00946F72"/>
    <w:rsid w:val="00983FED"/>
    <w:rsid w:val="009D64AC"/>
    <w:rsid w:val="009D7C59"/>
    <w:rsid w:val="00A17A49"/>
    <w:rsid w:val="00A54EC8"/>
    <w:rsid w:val="00A56545"/>
    <w:rsid w:val="00A70B21"/>
    <w:rsid w:val="00A843C6"/>
    <w:rsid w:val="00AB2166"/>
    <w:rsid w:val="00AB33B7"/>
    <w:rsid w:val="00AB7AF3"/>
    <w:rsid w:val="00AE594D"/>
    <w:rsid w:val="00AE5F1E"/>
    <w:rsid w:val="00B24B3F"/>
    <w:rsid w:val="00B2552B"/>
    <w:rsid w:val="00B518CA"/>
    <w:rsid w:val="00B5603B"/>
    <w:rsid w:val="00B637F8"/>
    <w:rsid w:val="00B80843"/>
    <w:rsid w:val="00BA6C9D"/>
    <w:rsid w:val="00BF22B3"/>
    <w:rsid w:val="00C06A24"/>
    <w:rsid w:val="00C217C3"/>
    <w:rsid w:val="00C4023E"/>
    <w:rsid w:val="00C6400C"/>
    <w:rsid w:val="00C86551"/>
    <w:rsid w:val="00C87078"/>
    <w:rsid w:val="00CB28A8"/>
    <w:rsid w:val="00CB3E49"/>
    <w:rsid w:val="00CF1732"/>
    <w:rsid w:val="00D03D4B"/>
    <w:rsid w:val="00D13ED5"/>
    <w:rsid w:val="00D44915"/>
    <w:rsid w:val="00D4528C"/>
    <w:rsid w:val="00D5182F"/>
    <w:rsid w:val="00D775CB"/>
    <w:rsid w:val="00D81C8E"/>
    <w:rsid w:val="00DC443A"/>
    <w:rsid w:val="00DD09A5"/>
    <w:rsid w:val="00DE3B46"/>
    <w:rsid w:val="00E01B16"/>
    <w:rsid w:val="00E11825"/>
    <w:rsid w:val="00E16FE3"/>
    <w:rsid w:val="00E23102"/>
    <w:rsid w:val="00E54EE6"/>
    <w:rsid w:val="00E61228"/>
    <w:rsid w:val="00E74E5C"/>
    <w:rsid w:val="00E81E49"/>
    <w:rsid w:val="00EA3464"/>
    <w:rsid w:val="00EB3760"/>
    <w:rsid w:val="00EC22A0"/>
    <w:rsid w:val="00EC7C91"/>
    <w:rsid w:val="00ED5A0B"/>
    <w:rsid w:val="00F10546"/>
    <w:rsid w:val="00F14D21"/>
    <w:rsid w:val="00F17954"/>
    <w:rsid w:val="00F43193"/>
    <w:rsid w:val="00FE02ED"/>
    <w:rsid w:val="00FE6FC3"/>
    <w:rsid w:val="0FFD3F63"/>
    <w:rsid w:val="1FEF9708"/>
    <w:rsid w:val="2B6028F2"/>
    <w:rsid w:val="2BFF144B"/>
    <w:rsid w:val="2EF35B61"/>
    <w:rsid w:val="2F2EAE51"/>
    <w:rsid w:val="2FF7E4A7"/>
    <w:rsid w:val="33DD229F"/>
    <w:rsid w:val="37BFC0B9"/>
    <w:rsid w:val="37FF607D"/>
    <w:rsid w:val="3DCB1066"/>
    <w:rsid w:val="3F65BAA1"/>
    <w:rsid w:val="3F916DFB"/>
    <w:rsid w:val="3FC67897"/>
    <w:rsid w:val="47E7207D"/>
    <w:rsid w:val="48F9D5CB"/>
    <w:rsid w:val="4FD77309"/>
    <w:rsid w:val="537FB6E9"/>
    <w:rsid w:val="53F412D8"/>
    <w:rsid w:val="546F7190"/>
    <w:rsid w:val="568B1D9F"/>
    <w:rsid w:val="56DE8F07"/>
    <w:rsid w:val="57AF511F"/>
    <w:rsid w:val="59FD431C"/>
    <w:rsid w:val="5DFFB7FA"/>
    <w:rsid w:val="5EFF0BB2"/>
    <w:rsid w:val="5FABC98B"/>
    <w:rsid w:val="5FBD15B4"/>
    <w:rsid w:val="5FFF781A"/>
    <w:rsid w:val="63DB2019"/>
    <w:rsid w:val="675F8FEC"/>
    <w:rsid w:val="6AF6D814"/>
    <w:rsid w:val="6BFB3D44"/>
    <w:rsid w:val="6BFF5E7E"/>
    <w:rsid w:val="6F0EB38F"/>
    <w:rsid w:val="6FEB0C91"/>
    <w:rsid w:val="6FF6467D"/>
    <w:rsid w:val="71FB6D64"/>
    <w:rsid w:val="737B132A"/>
    <w:rsid w:val="766D09EE"/>
    <w:rsid w:val="77378AA5"/>
    <w:rsid w:val="777A893F"/>
    <w:rsid w:val="77CB9D79"/>
    <w:rsid w:val="78DF5058"/>
    <w:rsid w:val="7A9A8869"/>
    <w:rsid w:val="7B8C8C3E"/>
    <w:rsid w:val="7D57597C"/>
    <w:rsid w:val="7D77A752"/>
    <w:rsid w:val="7DBFB726"/>
    <w:rsid w:val="7DDFE4F7"/>
    <w:rsid w:val="7DFB89D0"/>
    <w:rsid w:val="7DFF5477"/>
    <w:rsid w:val="7EBF0B5E"/>
    <w:rsid w:val="7EDCF0AB"/>
    <w:rsid w:val="7F03B5C5"/>
    <w:rsid w:val="7F76BC16"/>
    <w:rsid w:val="7FDD04BF"/>
    <w:rsid w:val="7FE77B14"/>
    <w:rsid w:val="7FEFAC8A"/>
    <w:rsid w:val="7FFB68DC"/>
    <w:rsid w:val="7FFCCA14"/>
    <w:rsid w:val="7FFF54F5"/>
    <w:rsid w:val="91FF40B4"/>
    <w:rsid w:val="9F7F12DA"/>
    <w:rsid w:val="A7BFB175"/>
    <w:rsid w:val="A7F7A71E"/>
    <w:rsid w:val="ABFFB566"/>
    <w:rsid w:val="ADFFB4B8"/>
    <w:rsid w:val="AEFA5301"/>
    <w:rsid w:val="AF769AA9"/>
    <w:rsid w:val="AFBF77EE"/>
    <w:rsid w:val="AFEBA19F"/>
    <w:rsid w:val="AFECC9C3"/>
    <w:rsid w:val="AFFB288F"/>
    <w:rsid w:val="AFFF733D"/>
    <w:rsid w:val="B4FC70F4"/>
    <w:rsid w:val="B57E600E"/>
    <w:rsid w:val="B68FFE88"/>
    <w:rsid w:val="B7E794D9"/>
    <w:rsid w:val="BAA3E612"/>
    <w:rsid w:val="BBFF9A78"/>
    <w:rsid w:val="BEDFEF2E"/>
    <w:rsid w:val="BEFF69AB"/>
    <w:rsid w:val="BFFE9DCA"/>
    <w:rsid w:val="C53F55FA"/>
    <w:rsid w:val="C6B4612F"/>
    <w:rsid w:val="CC5CFC47"/>
    <w:rsid w:val="CDDC7C04"/>
    <w:rsid w:val="CDF7F3AC"/>
    <w:rsid w:val="CF7FF3A6"/>
    <w:rsid w:val="CFF9FD99"/>
    <w:rsid w:val="D27F7E01"/>
    <w:rsid w:val="D4ED3E9B"/>
    <w:rsid w:val="D67ECA87"/>
    <w:rsid w:val="D7E43602"/>
    <w:rsid w:val="D7EF35FF"/>
    <w:rsid w:val="D86556F5"/>
    <w:rsid w:val="D9BD431E"/>
    <w:rsid w:val="DBBC11BA"/>
    <w:rsid w:val="DBFAD893"/>
    <w:rsid w:val="DBFF183F"/>
    <w:rsid w:val="DBFFDA06"/>
    <w:rsid w:val="DCFE08B4"/>
    <w:rsid w:val="DDBE6343"/>
    <w:rsid w:val="DDEF157B"/>
    <w:rsid w:val="DE777EDC"/>
    <w:rsid w:val="DF6BDA5B"/>
    <w:rsid w:val="DF6FA179"/>
    <w:rsid w:val="DF7735B4"/>
    <w:rsid w:val="DFEF8241"/>
    <w:rsid w:val="DFFF8078"/>
    <w:rsid w:val="E3FDA684"/>
    <w:rsid w:val="E5DB8AE6"/>
    <w:rsid w:val="EA9F337E"/>
    <w:rsid w:val="EADD6976"/>
    <w:rsid w:val="EBAF7096"/>
    <w:rsid w:val="ED7AEB93"/>
    <w:rsid w:val="EDFEFE35"/>
    <w:rsid w:val="EEDF60FC"/>
    <w:rsid w:val="EF67975A"/>
    <w:rsid w:val="F1EF86ED"/>
    <w:rsid w:val="F2DFCF0E"/>
    <w:rsid w:val="F2FB54C5"/>
    <w:rsid w:val="F3FAC26D"/>
    <w:rsid w:val="F5DE43D9"/>
    <w:rsid w:val="F5EC2C99"/>
    <w:rsid w:val="F5F75879"/>
    <w:rsid w:val="F6B654E1"/>
    <w:rsid w:val="F78FF92E"/>
    <w:rsid w:val="F7E7F5D3"/>
    <w:rsid w:val="F7FD1A66"/>
    <w:rsid w:val="FABFD79A"/>
    <w:rsid w:val="FACF1A22"/>
    <w:rsid w:val="FB3A0654"/>
    <w:rsid w:val="FBED4E38"/>
    <w:rsid w:val="FBFB112D"/>
    <w:rsid w:val="FC1D865E"/>
    <w:rsid w:val="FCF5E1C3"/>
    <w:rsid w:val="FD6F8734"/>
    <w:rsid w:val="FDCF905B"/>
    <w:rsid w:val="FDFDAAE4"/>
    <w:rsid w:val="FE6D1228"/>
    <w:rsid w:val="FE6F3ABB"/>
    <w:rsid w:val="FEAF79E8"/>
    <w:rsid w:val="FEFE00C1"/>
    <w:rsid w:val="FF3F0EE1"/>
    <w:rsid w:val="FF5314D1"/>
    <w:rsid w:val="FF5D1D73"/>
    <w:rsid w:val="FF67F615"/>
    <w:rsid w:val="FFBBCC1D"/>
    <w:rsid w:val="FFBDE6AC"/>
    <w:rsid w:val="FFD7EAF9"/>
    <w:rsid w:val="FFD873B6"/>
    <w:rsid w:val="FFDFB817"/>
    <w:rsid w:val="FFFA43CE"/>
    <w:rsid w:val="FFFCE526"/>
    <w:rsid w:val="FFFDF4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qFormat="1" w:uiPriority="0" w:name="annotation text"/>
    <w:lsdException w:qFormat="1" w:uiPriority="0" w:semiHidden="0" w:name="header"/>
    <w:lsdException w:qFormat="1" w:uiPriority="0" w:semiHidden="0" w:name="footer"/>
    <w:lsdException w:uiPriority="0" w:name="index heading"/>
    <w:lsdException w:qFormat="1" w:uiPriority="0" w:semiHidden="0" w:name="caption"/>
    <w:lsdException w:uiPriority="0" w:name="table of figures"/>
    <w:lsdException w:uiPriority="0" w:name="envelope address"/>
    <w:lsdException w:uiPriority="0" w:name="envelope return"/>
    <w:lsdException w:qFormat="1" w:unhideWhenUsed="0" w:uiPriority="0" w:semiHidden="0" w:name="footnote reference"/>
    <w:lsdException w:qFormat="1" w:uiPriority="0" w:name="annotation reference"/>
    <w:lsdException w:uiPriority="0" w:name="line number"/>
    <w:lsdException w:uiPriority="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40" w:after="40" w:line="240" w:lineRule="auto"/>
      <w:jc w:val="both"/>
    </w:pPr>
    <w:rPr>
      <w:rFonts w:ascii="Times New Roman" w:hAnsi="Times New Roman" w:cs="Times New Roman" w:eastAsiaTheme="minorEastAsia"/>
      <w:sz w:val="24"/>
      <w:lang w:val="en-US" w:eastAsia="zh-CN" w:bidi="ar-SA"/>
    </w:rPr>
  </w:style>
  <w:style w:type="paragraph" w:styleId="2">
    <w:name w:val="heading 1"/>
    <w:basedOn w:val="1"/>
    <w:next w:val="1"/>
    <w:qFormat/>
    <w:uiPriority w:val="0"/>
    <w:pPr>
      <w:keepNext/>
      <w:keepLines/>
      <w:spacing w:before="100" w:after="60"/>
      <w:outlineLvl w:val="0"/>
    </w:pPr>
    <w:rPr>
      <w:b/>
      <w:bCs/>
      <w:kern w:val="44"/>
      <w:szCs w:val="44"/>
    </w:rPr>
  </w:style>
  <w:style w:type="paragraph" w:styleId="3">
    <w:name w:val="heading 2"/>
    <w:basedOn w:val="1"/>
    <w:next w:val="1"/>
    <w:unhideWhenUsed/>
    <w:qFormat/>
    <w:uiPriority w:val="0"/>
    <w:pPr>
      <w:keepNext/>
      <w:keepLines/>
      <w:spacing w:before="140" w:line="360" w:lineRule="auto"/>
      <w:outlineLvl w:val="1"/>
    </w:pPr>
    <w:rPr>
      <w:b/>
      <w:bCs/>
      <w:sz w:val="22"/>
      <w:szCs w:val="32"/>
    </w:rPr>
  </w:style>
  <w:style w:type="paragraph" w:styleId="4">
    <w:name w:val="heading 3"/>
    <w:basedOn w:val="1"/>
    <w:next w:val="1"/>
    <w:unhideWhenUsed/>
    <w:qFormat/>
    <w:uiPriority w:val="0"/>
    <w:pPr>
      <w:keepNext/>
      <w:keepLines/>
      <w:spacing w:before="260" w:after="260" w:line="360" w:lineRule="auto"/>
      <w:outlineLvl w:val="2"/>
    </w:pPr>
    <w:rPr>
      <w:b/>
      <w:bCs/>
      <w:i/>
      <w:sz w:val="22"/>
      <w:szCs w:val="32"/>
    </w:rPr>
  </w:style>
  <w:style w:type="paragraph" w:styleId="5">
    <w:name w:val="heading 4"/>
    <w:basedOn w:val="1"/>
    <w:next w:val="1"/>
    <w:unhideWhenUsed/>
    <w:qFormat/>
    <w:uiPriority w:val="0"/>
    <w:pPr>
      <w:keepNext/>
      <w:keepLines/>
      <w:spacing w:before="280" w:after="290" w:line="360" w:lineRule="auto"/>
      <w:outlineLvl w:val="3"/>
    </w:pPr>
    <w:rPr>
      <w:bCs/>
      <w:i/>
      <w:sz w:val="22"/>
      <w:szCs w:val="28"/>
    </w:rPr>
  </w:style>
  <w:style w:type="character" w:default="1" w:styleId="17">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6">
    <w:name w:val="Balloon Text"/>
    <w:basedOn w:val="1"/>
    <w:link w:val="32"/>
    <w:semiHidden/>
    <w:unhideWhenUsed/>
    <w:qFormat/>
    <w:uiPriority w:val="0"/>
    <w:pPr>
      <w:spacing w:before="0" w:after="0"/>
    </w:pPr>
    <w:rPr>
      <w:rFonts w:ascii="Segoe UI" w:hAnsi="Segoe UI" w:cs="Segoe UI"/>
      <w:sz w:val="18"/>
      <w:szCs w:val="18"/>
    </w:rPr>
  </w:style>
  <w:style w:type="paragraph" w:styleId="7">
    <w:name w:val="caption"/>
    <w:basedOn w:val="1"/>
    <w:next w:val="1"/>
    <w:unhideWhenUsed/>
    <w:qFormat/>
    <w:uiPriority w:val="0"/>
    <w:pPr>
      <w:spacing w:before="120" w:after="120"/>
      <w:pPrChange w:id="0" w:author="Alexandru Istrate" w:date="2019-09-26T18:28:00Z">
        <w:pPr>
          <w:spacing w:before="60" w:after="60"/>
          <w:jc w:val="both"/>
        </w:pPr>
      </w:pPrChange>
    </w:pPr>
    <w:rPr>
      <w:rFonts w:eastAsia="SimHei" w:cs="Arial"/>
      <w:i/>
      <w:rPrChange w:id="1" w:author="Alexandru Istrate" w:date="2019-09-26T18:28:00Z">
        <w:rPr>
          <w:rFonts w:eastAsia="SimHei" w:cs="Arial"/>
          <w:i/>
          <w:sz w:val="24"/>
          <w:lang w:val="en-US" w:eastAsia="zh-CN" w:bidi="ar-SA"/>
        </w:rPr>
      </w:rPrChange>
    </w:rPr>
  </w:style>
  <w:style w:type="paragraph" w:styleId="8">
    <w:name w:val="annotation text"/>
    <w:basedOn w:val="1"/>
    <w:link w:val="30"/>
    <w:semiHidden/>
    <w:unhideWhenUsed/>
    <w:qFormat/>
    <w:uiPriority w:val="0"/>
    <w:rPr>
      <w:sz w:val="20"/>
    </w:rPr>
  </w:style>
  <w:style w:type="paragraph" w:styleId="9">
    <w:name w:val="annotation subject"/>
    <w:basedOn w:val="8"/>
    <w:next w:val="8"/>
    <w:link w:val="31"/>
    <w:semiHidden/>
    <w:unhideWhenUsed/>
    <w:qFormat/>
    <w:uiPriority w:val="0"/>
    <w:rPr>
      <w:b/>
      <w:bCs/>
    </w:rPr>
  </w:style>
  <w:style w:type="paragraph" w:styleId="10">
    <w:name w:val="endnote text"/>
    <w:basedOn w:val="1"/>
    <w:qFormat/>
    <w:uiPriority w:val="0"/>
    <w:pPr>
      <w:snapToGrid w:val="0"/>
      <w:jc w:val="left"/>
    </w:pPr>
  </w:style>
  <w:style w:type="paragraph" w:styleId="11">
    <w:name w:val="footer"/>
    <w:basedOn w:val="1"/>
    <w:link w:val="28"/>
    <w:unhideWhenUsed/>
    <w:qFormat/>
    <w:uiPriority w:val="0"/>
    <w:pPr>
      <w:tabs>
        <w:tab w:val="center" w:pos="4513"/>
        <w:tab w:val="right" w:pos="9026"/>
      </w:tabs>
      <w:spacing w:before="0" w:after="0"/>
    </w:pPr>
  </w:style>
  <w:style w:type="paragraph" w:styleId="12">
    <w:name w:val="footnote text"/>
    <w:basedOn w:val="1"/>
    <w:qFormat/>
    <w:uiPriority w:val="0"/>
    <w:pPr>
      <w:snapToGrid w:val="0"/>
      <w:jc w:val="left"/>
    </w:pPr>
    <w:rPr>
      <w:sz w:val="18"/>
      <w:szCs w:val="18"/>
    </w:rPr>
  </w:style>
  <w:style w:type="paragraph" w:styleId="13">
    <w:name w:val="header"/>
    <w:basedOn w:val="1"/>
    <w:link w:val="27"/>
    <w:unhideWhenUsed/>
    <w:qFormat/>
    <w:uiPriority w:val="0"/>
    <w:pPr>
      <w:tabs>
        <w:tab w:val="center" w:pos="4513"/>
        <w:tab w:val="right" w:pos="9026"/>
      </w:tabs>
      <w:spacing w:before="0" w:after="0"/>
    </w:pPr>
  </w:style>
  <w:style w:type="paragraph" w:styleId="14">
    <w:name w:val="HTML Preformatt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hAnsi="Courier New" w:eastAsia="SimSun" w:cs="Times New Roman"/>
      <w:lang w:val="en-US" w:eastAsia="zh-CN" w:bidi="ar-SA"/>
    </w:rPr>
  </w:style>
  <w:style w:type="paragraph" w:styleId="15">
    <w:name w:val="Normal (Web)"/>
    <w:qFormat/>
    <w:uiPriority w:val="0"/>
    <w:pPr>
      <w:spacing w:beforeAutospacing="1" w:after="0" w:afterAutospacing="1" w:line="276" w:lineRule="auto"/>
    </w:pPr>
    <w:rPr>
      <w:rFonts w:ascii="Times New Roman" w:hAnsi="Times New Roman" w:eastAsia="SimSun" w:cs="Times New Roman"/>
      <w:sz w:val="24"/>
      <w:szCs w:val="24"/>
      <w:lang w:val="en-US" w:eastAsia="zh-CN" w:bidi="ar-SA"/>
    </w:rPr>
  </w:style>
  <w:style w:type="paragraph" w:styleId="16">
    <w:name w:val="Title"/>
    <w:basedOn w:val="1"/>
    <w:qFormat/>
    <w:uiPriority w:val="0"/>
    <w:pPr>
      <w:spacing w:before="240" w:after="60"/>
      <w:jc w:val="left"/>
      <w:outlineLvl w:val="0"/>
    </w:pPr>
    <w:rPr>
      <w:rFonts w:cs="Arial"/>
      <w:b/>
      <w:bCs/>
      <w:i/>
      <w:szCs w:val="32"/>
    </w:rPr>
  </w:style>
  <w:style w:type="character" w:styleId="18">
    <w:name w:val="annotation reference"/>
    <w:basedOn w:val="17"/>
    <w:semiHidden/>
    <w:unhideWhenUsed/>
    <w:qFormat/>
    <w:uiPriority w:val="0"/>
    <w:rPr>
      <w:sz w:val="16"/>
      <w:szCs w:val="16"/>
    </w:rPr>
  </w:style>
  <w:style w:type="character" w:styleId="19">
    <w:name w:val="Emphasis"/>
    <w:basedOn w:val="17"/>
    <w:qFormat/>
    <w:uiPriority w:val="0"/>
    <w:rPr>
      <w:i/>
      <w:iCs/>
    </w:rPr>
  </w:style>
  <w:style w:type="character" w:styleId="20">
    <w:name w:val="endnote reference"/>
    <w:basedOn w:val="17"/>
    <w:qFormat/>
    <w:uiPriority w:val="0"/>
    <w:rPr>
      <w:vertAlign w:val="superscript"/>
    </w:rPr>
  </w:style>
  <w:style w:type="character" w:styleId="21">
    <w:name w:val="footnote reference"/>
    <w:basedOn w:val="17"/>
    <w:qFormat/>
    <w:uiPriority w:val="0"/>
    <w:rPr>
      <w:sz w:val="20"/>
      <w:vertAlign w:val="superscript"/>
    </w:rPr>
  </w:style>
  <w:style w:type="character" w:styleId="22">
    <w:name w:val="Hyperlink"/>
    <w:basedOn w:val="17"/>
    <w:qFormat/>
    <w:uiPriority w:val="0"/>
    <w:rPr>
      <w:color w:val="0000FF"/>
      <w:u w:val="single"/>
    </w:rPr>
  </w:style>
  <w:style w:type="character" w:styleId="23">
    <w:name w:val="Strong"/>
    <w:basedOn w:val="17"/>
    <w:qFormat/>
    <w:uiPriority w:val="0"/>
    <w:rPr>
      <w:b/>
      <w:bCs/>
    </w:rPr>
  </w:style>
  <w:style w:type="table" w:styleId="25">
    <w:name w:val="Table Grid"/>
    <w:basedOn w:val="2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6">
    <w:name w:val="Bibliography1"/>
    <w:basedOn w:val="1"/>
    <w:next w:val="1"/>
    <w:unhideWhenUsed/>
    <w:qFormat/>
    <w:uiPriority w:val="37"/>
    <w:pPr>
      <w:tabs>
        <w:tab w:val="left" w:pos="504"/>
      </w:tabs>
      <w:spacing w:after="0"/>
      <w:ind w:left="504" w:hanging="504"/>
    </w:pPr>
  </w:style>
  <w:style w:type="character" w:customStyle="1" w:styleId="27">
    <w:name w:val="Header Char"/>
    <w:basedOn w:val="17"/>
    <w:link w:val="13"/>
    <w:qFormat/>
    <w:uiPriority w:val="0"/>
    <w:rPr>
      <w:rFonts w:eastAsiaTheme="minorEastAsia"/>
      <w:sz w:val="24"/>
      <w:lang w:eastAsia="zh-CN"/>
    </w:rPr>
  </w:style>
  <w:style w:type="character" w:customStyle="1" w:styleId="28">
    <w:name w:val="Footer Char"/>
    <w:basedOn w:val="17"/>
    <w:link w:val="11"/>
    <w:qFormat/>
    <w:uiPriority w:val="0"/>
    <w:rPr>
      <w:rFonts w:eastAsiaTheme="minorEastAsia"/>
      <w:sz w:val="24"/>
      <w:lang w:eastAsia="zh-CN"/>
    </w:rPr>
  </w:style>
  <w:style w:type="paragraph" w:customStyle="1" w:styleId="29">
    <w:name w:val="Bibliography2"/>
    <w:basedOn w:val="1"/>
    <w:next w:val="1"/>
    <w:unhideWhenUsed/>
    <w:qFormat/>
    <w:uiPriority w:val="37"/>
    <w:pPr>
      <w:tabs>
        <w:tab w:val="left" w:pos="504"/>
      </w:tabs>
      <w:spacing w:after="240"/>
      <w:ind w:left="504" w:hanging="504"/>
    </w:pPr>
  </w:style>
  <w:style w:type="character" w:customStyle="1" w:styleId="30">
    <w:name w:val="Comment Text Char"/>
    <w:basedOn w:val="17"/>
    <w:link w:val="8"/>
    <w:semiHidden/>
    <w:qFormat/>
    <w:uiPriority w:val="0"/>
    <w:rPr>
      <w:rFonts w:eastAsiaTheme="minorEastAsia"/>
      <w:lang w:val="en-US" w:eastAsia="zh-CN"/>
    </w:rPr>
  </w:style>
  <w:style w:type="character" w:customStyle="1" w:styleId="31">
    <w:name w:val="Comment Subject Char"/>
    <w:basedOn w:val="30"/>
    <w:link w:val="9"/>
    <w:semiHidden/>
    <w:qFormat/>
    <w:uiPriority w:val="0"/>
    <w:rPr>
      <w:rFonts w:eastAsiaTheme="minorEastAsia"/>
      <w:b/>
      <w:bCs/>
      <w:lang w:val="en-US" w:eastAsia="zh-CN"/>
    </w:rPr>
  </w:style>
  <w:style w:type="character" w:customStyle="1" w:styleId="32">
    <w:name w:val="Balloon Text Char"/>
    <w:basedOn w:val="17"/>
    <w:link w:val="6"/>
    <w:semiHidden/>
    <w:qFormat/>
    <w:uiPriority w:val="0"/>
    <w:rPr>
      <w:rFonts w:ascii="Segoe UI" w:hAnsi="Segoe UI" w:cs="Segoe UI" w:eastAsiaTheme="minorEastAsia"/>
      <w:sz w:val="18"/>
      <w:szCs w:val="18"/>
      <w:lang w:val="en-US" w:eastAsia="zh-CN"/>
    </w:rPr>
  </w:style>
  <w:style w:type="paragraph" w:customStyle="1" w:styleId="33">
    <w:name w:val="Bibliography3"/>
    <w:basedOn w:val="1"/>
    <w:next w:val="1"/>
    <w:unhideWhenUsed/>
    <w:qFormat/>
    <w:uiPriority w:val="37"/>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microsoft.com/office/2006/relationships/keyMapCustomizations" Target="customization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22</Words>
  <Characters>2449</Characters>
  <Lines>20</Lines>
  <Paragraphs>5</Paragraphs>
  <TotalTime>2</TotalTime>
  <ScaleCrop>false</ScaleCrop>
  <LinksUpToDate>false</LinksUpToDate>
  <CharactersWithSpaces>2866</CharactersWithSpaces>
  <Application>WPS Office_11.1.0.88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24T07:16:00Z</dcterms:created>
  <dc:creator>calzzone</dc:creator>
  <cp:lastModifiedBy>calzzone</cp:lastModifiedBy>
  <dcterms:modified xsi:type="dcterms:W3CDTF">2019-10-11T12:42:58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y fmtid="{D5CDD505-2E9C-101B-9397-08002B2CF9AE}" pid="3" name="ZOTERO_PREF_1">
    <vt:lpwstr>&lt;data data-version="3" zotero-version="5.0.74"&gt;&lt;session id="QAJhywnx"/&gt;&lt;style id="http://www.zotero.org/styles/springer-vancouver"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